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7EB26" w14:textId="2A8399E7" w:rsidR="00E7014D" w:rsidRPr="00656A00" w:rsidRDefault="00656A00">
      <w:pPr>
        <w:pStyle w:val="P68B1DB1-Normal1"/>
        <w:autoSpaceDE w:val="0"/>
        <w:autoSpaceDN w:val="0"/>
        <w:adjustRightInd w:val="0"/>
        <w:jc w:val="center"/>
        <w:rPr>
          <w:b w:val="0"/>
          <w:bCs/>
          <w:szCs w:val="32"/>
        </w:rPr>
      </w:pPr>
      <w:r w:rsidRPr="00656A00">
        <w:rPr>
          <w:b w:val="0"/>
          <w:bCs/>
          <w:szCs w:val="32"/>
        </w:rPr>
        <w:t>استطلاع رأي للغة المستخدمة في المنزل بولاية جورجيا</w:t>
      </w:r>
    </w:p>
    <w:p w14:paraId="4835E751" w14:textId="17535583" w:rsidR="00E7014D" w:rsidRPr="00656A00" w:rsidRDefault="00000000">
      <w:pPr>
        <w:pStyle w:val="P68B1DB1-Normal2"/>
        <w:autoSpaceDE w:val="0"/>
        <w:autoSpaceDN w:val="0"/>
        <w:adjustRightInd w:val="0"/>
        <w:jc w:val="center"/>
        <w:rPr>
          <w:b w:val="0"/>
          <w:bCs/>
        </w:rPr>
      </w:pPr>
      <w:r w:rsidRPr="00656A00">
        <w:rPr>
          <w:b w:val="0"/>
          <w:bCs/>
        </w:rPr>
        <w:t>مطلوب: يناير 2024 | اختياري: يناير 2023 – ديسمبر 2023</w:t>
      </w:r>
    </w:p>
    <w:p w14:paraId="53533A01" w14:textId="471491D3" w:rsidR="00E7014D" w:rsidRPr="00656A00" w:rsidRDefault="00000000">
      <w:pPr>
        <w:pStyle w:val="P68B1DB1-Normal3"/>
        <w:autoSpaceDE w:val="0"/>
        <w:autoSpaceDN w:val="0"/>
        <w:adjustRightInd w:val="0"/>
        <w:jc w:val="center"/>
        <w:rPr>
          <w:bCs/>
          <w:sz w:val="18"/>
        </w:rPr>
      </w:pPr>
      <w:r w:rsidRPr="00656A00">
        <w:rPr>
          <w:bCs/>
          <w:sz w:val="20"/>
        </w:rPr>
        <w:t xml:space="preserve"> </w:t>
      </w:r>
      <w:r w:rsidRPr="00656A00">
        <w:rPr>
          <w:bCs/>
          <w:sz w:val="18"/>
        </w:rPr>
        <w:t xml:space="preserve"> </w:t>
      </w:r>
    </w:p>
    <w:p w14:paraId="3AE51D38" w14:textId="7B2B3140" w:rsidR="00E7014D" w:rsidRPr="00656A00" w:rsidRDefault="00000000">
      <w:pPr>
        <w:pStyle w:val="P68B1DB1-Normal4"/>
        <w:rPr>
          <w:b w:val="0"/>
          <w:bCs/>
          <w:szCs w:val="24"/>
        </w:rPr>
      </w:pPr>
      <w:r w:rsidRPr="00656A00">
        <w:rPr>
          <w:b w:val="0"/>
          <w:bCs/>
          <w:szCs w:val="24"/>
        </w:rPr>
        <w:t>إخطار لأولياء الأمور والأوصياء:</w:t>
      </w:r>
    </w:p>
    <w:p w14:paraId="6470D26E" w14:textId="67CA3616" w:rsidR="00E7014D" w:rsidRPr="00656A00" w:rsidRDefault="00000000">
      <w:pPr>
        <w:jc w:val="both"/>
        <w:rPr>
          <w:rFonts w:ascii="Helvetica LT Std" w:hAnsi="Helvetica LT Std" w:cs="Arial"/>
          <w:szCs w:val="22"/>
        </w:rPr>
      </w:pPr>
      <w:r w:rsidRPr="00656A00">
        <w:rPr>
          <w:rFonts w:ascii="Helvetica LT Std" w:hAnsi="Helvetica LT Std" w:cs="Arial"/>
          <w:szCs w:val="22"/>
        </w:rPr>
        <w:t>أنظمة المدارس في جورجيا مطلوبة</w:t>
      </w:r>
      <w:r w:rsidRPr="00656A00">
        <w:rPr>
          <w:rStyle w:val="FootnoteReference"/>
          <w:rFonts w:ascii="Helvetica LT Std" w:hAnsi="Helvetica LT Std" w:cs="Arial"/>
          <w:szCs w:val="22"/>
        </w:rPr>
        <w:footnoteReference w:id="2"/>
      </w:r>
      <w:r w:rsidRPr="00656A00">
        <w:rPr>
          <w:rFonts w:ascii="Helvetica LT Std" w:hAnsi="Helvetica LT Std" w:cs="Arial"/>
          <w:szCs w:val="22"/>
        </w:rPr>
        <w:t xml:space="preserve"> لجمع إجاباتك</w:t>
      </w:r>
      <w:r w:rsidRPr="00656A00">
        <w:rPr>
          <w:rStyle w:val="FootnoteReference"/>
          <w:rFonts w:ascii="Helvetica LT Std" w:hAnsi="Helvetica LT Std" w:cs="Arial"/>
          <w:szCs w:val="22"/>
        </w:rPr>
        <w:footnoteReference w:id="3"/>
      </w:r>
      <w:r w:rsidRPr="00656A00">
        <w:rPr>
          <w:rFonts w:ascii="Helvetica LT Std" w:hAnsi="Helvetica LT Std" w:cs="Arial"/>
          <w:szCs w:val="22"/>
        </w:rPr>
        <w:t xml:space="preserve"> على الأسئلة حول لغتك المفضلة للتواصل المدرسي واللغة الأساسية لطفلك أو اللغة المستخدمة في المنزل. تُستخدم المعلومات من السؤال الأول لتحديد حاجتك إلى مترجم فوري أو إلى مستندات مترجمة. تساعدنا المعلومات الواردة </w:t>
      </w:r>
      <w:r w:rsidR="00656A00" w:rsidRPr="00656A00">
        <w:rPr>
          <w:rFonts w:ascii="Helvetica LT Std" w:hAnsi="Helvetica LT Std" w:cs="Arial" w:hint="cs"/>
          <w:szCs w:val="22"/>
        </w:rPr>
        <w:t xml:space="preserve">في </w:t>
      </w:r>
      <w:r w:rsidR="00656A00" w:rsidRPr="00656A00">
        <w:rPr>
          <w:rFonts w:ascii="Helvetica LT Std" w:hAnsi="Helvetica LT Std" w:cs="Arial" w:hint="cs"/>
          <w:i/>
          <w:szCs w:val="22"/>
        </w:rPr>
        <w:t>أسئلة</w:t>
      </w:r>
      <w:r w:rsidRPr="00656A00">
        <w:rPr>
          <w:rFonts w:ascii="Helvetica LT Std" w:hAnsi="Helvetica LT Std" w:cs="Arial"/>
          <w:szCs w:val="22"/>
        </w:rPr>
        <w:t xml:space="preserve"> </w:t>
      </w:r>
      <w:r w:rsidR="004B5A9F" w:rsidRPr="004B5A9F">
        <w:rPr>
          <w:rFonts w:ascii="Helvetica LT Std" w:hAnsi="Helvetica LT Std" w:cs="Arial"/>
          <w:i/>
          <w:szCs w:val="22"/>
        </w:rPr>
        <w:t xml:space="preserve">استطلاع </w:t>
      </w:r>
      <w:r w:rsidR="004B5A9F">
        <w:rPr>
          <w:rFonts w:ascii="Helvetica LT Std" w:hAnsi="Helvetica LT Std" w:cs="Arial" w:hint="cs"/>
          <w:i/>
          <w:szCs w:val="22"/>
        </w:rPr>
        <w:t>ال</w:t>
      </w:r>
      <w:r w:rsidR="004B5A9F" w:rsidRPr="004B5A9F">
        <w:rPr>
          <w:rFonts w:ascii="Helvetica LT Std" w:hAnsi="Helvetica LT Std" w:cs="Arial"/>
          <w:i/>
          <w:szCs w:val="22"/>
        </w:rPr>
        <w:t>رأي</w:t>
      </w:r>
      <w:r w:rsidR="004B5A9F">
        <w:rPr>
          <w:rFonts w:ascii="Helvetica LT Std" w:hAnsi="Helvetica LT Std" w:cs="Arial" w:hint="cs"/>
          <w:i/>
          <w:szCs w:val="22"/>
        </w:rPr>
        <w:t xml:space="preserve"> </w:t>
      </w:r>
      <w:r w:rsidRPr="00656A00">
        <w:rPr>
          <w:rFonts w:ascii="Helvetica LT Std" w:hAnsi="Helvetica LT Std" w:cs="Arial"/>
          <w:i/>
          <w:szCs w:val="22"/>
        </w:rPr>
        <w:t>للغة المستخدمة في المنزل</w:t>
      </w:r>
      <w:r w:rsidRPr="00656A00">
        <w:rPr>
          <w:rFonts w:ascii="Helvetica LT Std" w:hAnsi="Helvetica LT Std" w:cs="Arial"/>
          <w:szCs w:val="22"/>
        </w:rPr>
        <w:t xml:space="preserve"> الثلاثة ومعلومات اللغة الإضافية على تحديد ما إذا كان سيتم ف</w:t>
      </w:r>
      <w:r w:rsidR="00EE1F24">
        <w:rPr>
          <w:rFonts w:ascii="Helvetica LT Std" w:hAnsi="Helvetica LT Std" w:cs="Arial" w:hint="cs"/>
          <w:szCs w:val="22"/>
        </w:rPr>
        <w:t>ح</w:t>
      </w:r>
      <w:r w:rsidRPr="00656A00">
        <w:rPr>
          <w:rFonts w:ascii="Helvetica LT Std" w:hAnsi="Helvetica LT Std" w:cs="Arial"/>
          <w:szCs w:val="22"/>
        </w:rPr>
        <w:t xml:space="preserve">ص مستوى إجادة طفلك للغة </w:t>
      </w:r>
      <w:r w:rsidR="00656A00" w:rsidRPr="00656A00">
        <w:rPr>
          <w:rFonts w:ascii="Helvetica LT Std" w:hAnsi="Helvetica LT Std" w:cs="Arial" w:hint="cs"/>
          <w:szCs w:val="22"/>
        </w:rPr>
        <w:t>الإنجليزية. ستحد</w:t>
      </w:r>
      <w:r w:rsidR="00656A00" w:rsidRPr="00656A00">
        <w:rPr>
          <w:rFonts w:ascii="Helvetica LT Std" w:hAnsi="Helvetica LT Std" w:cs="Arial" w:hint="eastAsia"/>
          <w:szCs w:val="22"/>
        </w:rPr>
        <w:t>د</w:t>
      </w:r>
      <w:r w:rsidRPr="00656A00">
        <w:rPr>
          <w:rFonts w:ascii="Helvetica LT Std" w:hAnsi="Helvetica LT Std" w:cs="Arial"/>
          <w:szCs w:val="22"/>
        </w:rPr>
        <w:t xml:space="preserve"> عملية الفحص ما إذا كان طفلك مؤهلاً لحالة متعلم اللغة الإنجليزية وخدماته في برنامجنا التعليمي لتعليم اللغة.</w:t>
      </w:r>
    </w:p>
    <w:p w14:paraId="7C28A495" w14:textId="77777777" w:rsidR="00E7014D" w:rsidRPr="00656A00" w:rsidRDefault="00E7014D">
      <w:pPr>
        <w:spacing w:line="276" w:lineRule="auto"/>
        <w:jc w:val="both"/>
        <w:rPr>
          <w:rFonts w:ascii="Helvetica LT Std" w:hAnsi="Helvetica LT Std" w:cs="Arial"/>
          <w:szCs w:val="22"/>
        </w:rPr>
      </w:pPr>
    </w:p>
    <w:tbl>
      <w:tblPr>
        <w:tblStyle w:val="TableGrid"/>
        <w:bidiVisual/>
        <w:tblW w:w="4956" w:type="pct"/>
        <w:tblInd w:w="85" w:type="dxa"/>
        <w:tblLook w:val="04A0" w:firstRow="1" w:lastRow="0" w:firstColumn="1" w:lastColumn="0" w:noHBand="0" w:noVBand="1"/>
      </w:tblPr>
      <w:tblGrid>
        <w:gridCol w:w="5490"/>
        <w:gridCol w:w="5491"/>
      </w:tblGrid>
      <w:tr w:rsidR="00E7014D" w:rsidRPr="00656A00" w14:paraId="49C9283F" w14:textId="343794C2">
        <w:trPr>
          <w:trHeight w:val="359"/>
        </w:trPr>
        <w:tc>
          <w:tcPr>
            <w:tcW w:w="2500" w:type="pct"/>
            <w:shd w:val="clear" w:color="auto" w:fill="B2CFFA"/>
            <w:vAlign w:val="center"/>
          </w:tcPr>
          <w:p w14:paraId="5745B155" w14:textId="53263A62" w:rsidR="00E7014D" w:rsidRPr="00656A00" w:rsidRDefault="00000000">
            <w:pPr>
              <w:pStyle w:val="P68B1DB1-Normal4"/>
              <w:jc w:val="center"/>
              <w:rPr>
                <w:b w:val="0"/>
                <w:bCs/>
                <w:szCs w:val="24"/>
              </w:rPr>
            </w:pPr>
            <w:r w:rsidRPr="00656A00">
              <w:rPr>
                <w:b w:val="0"/>
                <w:bCs/>
                <w:szCs w:val="24"/>
              </w:rPr>
              <w:t>الغرض من الأسئلة</w:t>
            </w:r>
          </w:p>
        </w:tc>
        <w:tc>
          <w:tcPr>
            <w:tcW w:w="2500" w:type="pct"/>
            <w:shd w:val="clear" w:color="auto" w:fill="B2CFFA"/>
            <w:vAlign w:val="center"/>
          </w:tcPr>
          <w:p w14:paraId="5352A7B3" w14:textId="0B8BB64C" w:rsidR="00E7014D" w:rsidRPr="00656A00" w:rsidRDefault="00000000">
            <w:pPr>
              <w:pStyle w:val="P68B1DB1-Normal4"/>
              <w:jc w:val="center"/>
              <w:rPr>
                <w:b w:val="0"/>
                <w:bCs/>
                <w:szCs w:val="24"/>
              </w:rPr>
            </w:pPr>
            <w:r w:rsidRPr="00656A00">
              <w:rPr>
                <w:b w:val="0"/>
                <w:bCs/>
                <w:szCs w:val="24"/>
              </w:rPr>
              <w:t>الأسئلة وإجابات أولياء الأمور/الأوصياء</w:t>
            </w:r>
          </w:p>
        </w:tc>
      </w:tr>
      <w:tr w:rsidR="00E7014D" w:rsidRPr="00656A00" w14:paraId="56CA9C3A" w14:textId="3404EDDD" w:rsidTr="00975D26">
        <w:trPr>
          <w:trHeight w:val="1862"/>
        </w:trPr>
        <w:tc>
          <w:tcPr>
            <w:tcW w:w="2500" w:type="pct"/>
            <w:shd w:val="clear" w:color="auto" w:fill="B2CFFA"/>
          </w:tcPr>
          <w:p w14:paraId="4519D20D" w14:textId="012D7F6F" w:rsidR="00E7014D" w:rsidRPr="004B5A9F" w:rsidRDefault="00000000" w:rsidP="00975D26">
            <w:pPr>
              <w:pStyle w:val="P68B1DB1-Normal4"/>
              <w:spacing w:before="40"/>
              <w:rPr>
                <w:b w:val="0"/>
                <w:bCs/>
                <w:szCs w:val="24"/>
              </w:rPr>
            </w:pPr>
            <w:r w:rsidRPr="004B5A9F">
              <w:rPr>
                <w:b w:val="0"/>
                <w:bCs/>
                <w:szCs w:val="24"/>
              </w:rPr>
              <w:t>تفضيلات التواصل</w:t>
            </w:r>
          </w:p>
          <w:p w14:paraId="5B8B118F" w14:textId="77777777" w:rsidR="00E7014D" w:rsidRPr="00656A00" w:rsidRDefault="00E7014D">
            <w:pPr>
              <w:rPr>
                <w:rFonts w:ascii="Helvetica LT Std" w:hAnsi="Helvetica LT Std" w:cs="Arial"/>
                <w:b/>
                <w:szCs w:val="22"/>
              </w:rPr>
            </w:pPr>
          </w:p>
          <w:p w14:paraId="433B806D" w14:textId="5BA2301A" w:rsidR="00E7014D" w:rsidRPr="00656A00" w:rsidRDefault="00000000">
            <w:pPr>
              <w:pStyle w:val="P68B1DB1-Normal3"/>
              <w:spacing w:after="240"/>
              <w:rPr>
                <w:szCs w:val="22"/>
              </w:rPr>
            </w:pPr>
            <w:r w:rsidRPr="00656A00">
              <w:rPr>
                <w:szCs w:val="22"/>
              </w:rPr>
              <w:t>هذا السؤال يساعد المدرسة على تزويدك بمترجم فوري أو مستندات مترجمة، مجانًا، إذا كنت تريد ذلك.</w:t>
            </w:r>
          </w:p>
          <w:p w14:paraId="21FA99E6" w14:textId="6B364849" w:rsidR="00E7014D" w:rsidRPr="00656A00" w:rsidRDefault="00000000">
            <w:pPr>
              <w:pStyle w:val="P68B1DB1-Normal3"/>
              <w:rPr>
                <w:szCs w:val="22"/>
              </w:rPr>
            </w:pPr>
            <w:r w:rsidRPr="00656A00">
              <w:rPr>
                <w:szCs w:val="22"/>
              </w:rPr>
              <w:t xml:space="preserve">هذا السؤال </w:t>
            </w:r>
            <w:r w:rsidRPr="00656A00">
              <w:rPr>
                <w:szCs w:val="22"/>
                <w:u w:val="single"/>
              </w:rPr>
              <w:t>لأغراض إعلامية فقط</w:t>
            </w:r>
            <w:r w:rsidRPr="00656A00">
              <w:rPr>
                <w:szCs w:val="22"/>
              </w:rPr>
              <w:t xml:space="preserve">. </w:t>
            </w:r>
            <w:r w:rsidRPr="00656A00">
              <w:rPr>
                <w:bCs/>
                <w:szCs w:val="22"/>
                <w:u w:val="single"/>
              </w:rPr>
              <w:t>لا</w:t>
            </w:r>
            <w:r w:rsidRPr="00656A00">
              <w:rPr>
                <w:szCs w:val="22"/>
              </w:rPr>
              <w:t xml:space="preserve"> يتم استخدامه لتحديد طفلك لفحص إتقان اللغة الإنجليزية.</w:t>
            </w:r>
          </w:p>
        </w:tc>
        <w:tc>
          <w:tcPr>
            <w:tcW w:w="2500" w:type="pct"/>
          </w:tcPr>
          <w:p w14:paraId="7935C79D" w14:textId="4A8D26C9" w:rsidR="00E7014D" w:rsidRPr="004B5A9F" w:rsidRDefault="00000000" w:rsidP="00975D26">
            <w:pPr>
              <w:pStyle w:val="P68B1DB1-Normal4"/>
              <w:spacing w:before="40"/>
              <w:rPr>
                <w:b w:val="0"/>
                <w:bCs/>
                <w:szCs w:val="24"/>
              </w:rPr>
            </w:pPr>
            <w:r w:rsidRPr="004B5A9F">
              <w:rPr>
                <w:b w:val="0"/>
                <w:bCs/>
                <w:szCs w:val="24"/>
              </w:rPr>
              <w:t>لغة تواصل أولياء الأمور (مطلوب)</w:t>
            </w:r>
          </w:p>
          <w:p w14:paraId="6C44AA20" w14:textId="77777777" w:rsidR="00E7014D" w:rsidRPr="00656A00" w:rsidRDefault="00E7014D">
            <w:pPr>
              <w:rPr>
                <w:rFonts w:ascii="Helvetica LT Std" w:hAnsi="Helvetica LT Std" w:cs="Arial"/>
                <w:b/>
                <w:szCs w:val="22"/>
              </w:rPr>
            </w:pPr>
          </w:p>
          <w:p w14:paraId="206020DB" w14:textId="77777777" w:rsidR="00E7014D" w:rsidRPr="00656A00" w:rsidRDefault="00000000">
            <w:pPr>
              <w:pStyle w:val="P68B1DB1-ListParagraph5"/>
              <w:numPr>
                <w:ilvl w:val="0"/>
                <w:numId w:val="6"/>
              </w:numPr>
              <w:ind w:left="436"/>
              <w:rPr>
                <w:szCs w:val="22"/>
              </w:rPr>
            </w:pPr>
            <w:r w:rsidRPr="00656A00">
              <w:rPr>
                <w:szCs w:val="22"/>
              </w:rPr>
              <w:t>بأي لغة تفضل تلقي التواصل المدرسي؟</w:t>
            </w:r>
          </w:p>
          <w:p w14:paraId="00155472" w14:textId="77777777" w:rsidR="00E7014D" w:rsidRPr="00656A00" w:rsidRDefault="00E7014D">
            <w:pPr>
              <w:ind w:left="436"/>
              <w:rPr>
                <w:rFonts w:ascii="Helvetica LT Std" w:hAnsi="Helvetica LT Std" w:cs="Arial"/>
                <w:szCs w:val="22"/>
              </w:rPr>
            </w:pPr>
          </w:p>
          <w:p w14:paraId="3C261865" w14:textId="69690B47" w:rsidR="00E7014D" w:rsidRPr="00656A00" w:rsidRDefault="00000000">
            <w:pPr>
              <w:pStyle w:val="P68B1DB1-ListParagraph5"/>
              <w:ind w:left="436"/>
              <w:rPr>
                <w:szCs w:val="22"/>
              </w:rPr>
            </w:pPr>
            <w:r w:rsidRPr="00656A00">
              <w:rPr>
                <w:szCs w:val="22"/>
              </w:rPr>
              <w:t>_________________________</w:t>
            </w:r>
          </w:p>
        </w:tc>
      </w:tr>
    </w:tbl>
    <w:p w14:paraId="1B53C938" w14:textId="77777777" w:rsidR="00E7014D" w:rsidRPr="00656A00" w:rsidRDefault="00E7014D">
      <w:pPr>
        <w:rPr>
          <w:szCs w:val="22"/>
        </w:rPr>
      </w:pPr>
    </w:p>
    <w:tbl>
      <w:tblPr>
        <w:tblStyle w:val="TableGrid"/>
        <w:bidiVisual/>
        <w:tblW w:w="4956" w:type="pct"/>
        <w:tblInd w:w="85" w:type="dxa"/>
        <w:tblLook w:val="04A0" w:firstRow="1" w:lastRow="0" w:firstColumn="1" w:lastColumn="0" w:noHBand="0" w:noVBand="1"/>
      </w:tblPr>
      <w:tblGrid>
        <w:gridCol w:w="5490"/>
        <w:gridCol w:w="5491"/>
      </w:tblGrid>
      <w:tr w:rsidR="00E7014D" w:rsidRPr="00656A00" w14:paraId="0088C85C" w14:textId="1D96F4E5" w:rsidTr="00F5021A">
        <w:trPr>
          <w:trHeight w:val="2807"/>
        </w:trPr>
        <w:tc>
          <w:tcPr>
            <w:tcW w:w="2500" w:type="pct"/>
            <w:shd w:val="clear" w:color="auto" w:fill="B2CFFA"/>
          </w:tcPr>
          <w:p w14:paraId="29E22035" w14:textId="497E68B1" w:rsidR="00E7014D" w:rsidRPr="004B5A9F" w:rsidRDefault="00000000" w:rsidP="00975D26">
            <w:pPr>
              <w:pStyle w:val="P68B1DB1-Normal4"/>
              <w:spacing w:before="40"/>
              <w:rPr>
                <w:b w:val="0"/>
                <w:bCs/>
                <w:szCs w:val="24"/>
              </w:rPr>
            </w:pPr>
            <w:r w:rsidRPr="004B5A9F">
              <w:rPr>
                <w:b w:val="0"/>
                <w:bCs/>
                <w:szCs w:val="24"/>
              </w:rPr>
              <w:t>تحديد متعلمي اللغة الإنجليزية المحتملين</w:t>
            </w:r>
          </w:p>
          <w:p w14:paraId="43DB28E3" w14:textId="77777777" w:rsidR="00E7014D" w:rsidRPr="00656A00" w:rsidRDefault="00E7014D">
            <w:pPr>
              <w:rPr>
                <w:rFonts w:ascii="Helvetica LT Std" w:hAnsi="Helvetica LT Std" w:cs="Arial"/>
                <w:b/>
                <w:szCs w:val="22"/>
              </w:rPr>
            </w:pPr>
          </w:p>
          <w:p w14:paraId="2C116C96" w14:textId="537CDE28" w:rsidR="00E7014D" w:rsidRPr="00656A00" w:rsidRDefault="00000000">
            <w:pPr>
              <w:pStyle w:val="P68B1DB1-Normal3"/>
              <w:spacing w:after="240"/>
              <w:rPr>
                <w:szCs w:val="22"/>
              </w:rPr>
            </w:pPr>
            <w:r w:rsidRPr="00656A00">
              <w:rPr>
                <w:szCs w:val="22"/>
              </w:rPr>
              <w:t xml:space="preserve">تساعد هذه الأسئلة الثلاثة المدارس على تحديد ما إذا كان يجب فحص طفلك للتأكد من أهليته للمشاركة في </w:t>
            </w:r>
            <w:r w:rsidR="00352D8E">
              <w:rPr>
                <w:rFonts w:hint="cs"/>
                <w:szCs w:val="22"/>
              </w:rPr>
              <w:t>ال</w:t>
            </w:r>
            <w:r w:rsidRPr="00656A00">
              <w:rPr>
                <w:szCs w:val="22"/>
              </w:rPr>
              <w:t xml:space="preserve">برنامج </w:t>
            </w:r>
            <w:r w:rsidR="00352D8E">
              <w:rPr>
                <w:rFonts w:hint="cs"/>
                <w:szCs w:val="22"/>
              </w:rPr>
              <w:t>ال</w:t>
            </w:r>
            <w:r w:rsidRPr="00656A00">
              <w:rPr>
                <w:szCs w:val="22"/>
              </w:rPr>
              <w:t>تعليم</w:t>
            </w:r>
            <w:r w:rsidR="00352D8E">
              <w:rPr>
                <w:rFonts w:hint="cs"/>
                <w:szCs w:val="22"/>
              </w:rPr>
              <w:t>ي</w:t>
            </w:r>
            <w:r w:rsidRPr="00656A00">
              <w:rPr>
                <w:szCs w:val="22"/>
              </w:rPr>
              <w:t xml:space="preserve"> </w:t>
            </w:r>
            <w:r w:rsidR="00352D8E">
              <w:rPr>
                <w:rFonts w:hint="cs"/>
                <w:szCs w:val="22"/>
              </w:rPr>
              <w:t xml:space="preserve">لتعليم </w:t>
            </w:r>
            <w:r w:rsidRPr="00656A00">
              <w:rPr>
                <w:szCs w:val="22"/>
              </w:rPr>
              <w:t>اللغة.</w:t>
            </w:r>
          </w:p>
          <w:p w14:paraId="35D8490B" w14:textId="30919D39" w:rsidR="00E7014D" w:rsidRPr="00656A00" w:rsidRDefault="00000000">
            <w:pPr>
              <w:pStyle w:val="P68B1DB1-Normal3"/>
              <w:spacing w:before="240"/>
              <w:ind w:right="120"/>
              <w:rPr>
                <w:szCs w:val="22"/>
              </w:rPr>
            </w:pPr>
            <w:r w:rsidRPr="00656A00">
              <w:rPr>
                <w:szCs w:val="22"/>
              </w:rPr>
              <w:t>عندما تكون الإجابة على أي من هذه الأسئلة لغة أخرى غير اللغة الإنجليزية، قد يُطلب من المدارس فحص مستوى إجادة طفلك للغة الإنجليزية. إذا أجبت بأكثر من لغة، فستحتاج المدرسة إلى معلومات إضافية منك قبل اتخاذ هذا القرار.</w:t>
            </w:r>
          </w:p>
        </w:tc>
        <w:tc>
          <w:tcPr>
            <w:tcW w:w="2500" w:type="pct"/>
          </w:tcPr>
          <w:p w14:paraId="37BB2096" w14:textId="40A7FCF5" w:rsidR="00E7014D" w:rsidRPr="004B5A9F" w:rsidRDefault="004B5A9F" w:rsidP="00975D26">
            <w:pPr>
              <w:pStyle w:val="P68B1DB1-Normal4"/>
              <w:spacing w:before="40" w:line="276" w:lineRule="auto"/>
              <w:rPr>
                <w:b w:val="0"/>
                <w:bCs/>
                <w:szCs w:val="24"/>
              </w:rPr>
            </w:pPr>
            <w:r w:rsidRPr="004B5A9F">
              <w:rPr>
                <w:b w:val="0"/>
                <w:bCs/>
                <w:szCs w:val="24"/>
              </w:rPr>
              <w:t>استطلاع رأي</w:t>
            </w:r>
            <w:r w:rsidRPr="004B5A9F">
              <w:rPr>
                <w:rFonts w:hint="cs"/>
                <w:b w:val="0"/>
                <w:bCs/>
                <w:szCs w:val="24"/>
              </w:rPr>
              <w:t xml:space="preserve"> </w:t>
            </w:r>
            <w:r w:rsidRPr="004B5A9F">
              <w:rPr>
                <w:b w:val="0"/>
                <w:bCs/>
                <w:szCs w:val="24"/>
              </w:rPr>
              <w:t>للغة المستخدمة في المنزل (مطلوب)</w:t>
            </w:r>
          </w:p>
          <w:p w14:paraId="4C188346" w14:textId="77777777" w:rsidR="00E7014D" w:rsidRPr="00656A00" w:rsidRDefault="00E7014D">
            <w:pPr>
              <w:rPr>
                <w:rFonts w:ascii="Helvetica LT Std" w:hAnsi="Helvetica LT Std" w:cs="Arial"/>
                <w:b/>
                <w:szCs w:val="22"/>
              </w:rPr>
            </w:pPr>
          </w:p>
          <w:p w14:paraId="20DDF9CE" w14:textId="7A175AA5" w:rsidR="00E7014D" w:rsidRPr="00656A00" w:rsidRDefault="00000000">
            <w:pPr>
              <w:pStyle w:val="P68B1DB1-ListParagraph5"/>
              <w:numPr>
                <w:ilvl w:val="0"/>
                <w:numId w:val="2"/>
              </w:numPr>
              <w:ind w:left="346"/>
              <w:rPr>
                <w:szCs w:val="22"/>
              </w:rPr>
            </w:pPr>
            <w:r w:rsidRPr="00656A00">
              <w:rPr>
                <w:szCs w:val="22"/>
              </w:rPr>
              <w:t xml:space="preserve">ما هي اللغة التي يفهمها طفلك ويتحدث بها بشكل </w:t>
            </w:r>
            <w:r w:rsidR="00656A00" w:rsidRPr="00656A00">
              <w:rPr>
                <w:rFonts w:hint="cs"/>
                <w:szCs w:val="22"/>
                <w:u w:val="single"/>
              </w:rPr>
              <w:t>أفضل؟</w:t>
            </w:r>
            <w:r w:rsidRPr="00656A00">
              <w:rPr>
                <w:szCs w:val="22"/>
              </w:rPr>
              <w:t xml:space="preserve"> _____________</w:t>
            </w:r>
          </w:p>
          <w:p w14:paraId="1DA56A46" w14:textId="77777777" w:rsidR="00E7014D" w:rsidRPr="00656A00" w:rsidRDefault="00E7014D">
            <w:pPr>
              <w:pStyle w:val="ListParagraph"/>
              <w:ind w:left="346"/>
              <w:rPr>
                <w:rFonts w:ascii="Helvetica LT Std" w:hAnsi="Helvetica LT Std" w:cs="Arial"/>
                <w:szCs w:val="22"/>
              </w:rPr>
            </w:pPr>
          </w:p>
          <w:p w14:paraId="7EC51492" w14:textId="757A9CDC" w:rsidR="00E7014D" w:rsidRPr="00656A00" w:rsidRDefault="00000000">
            <w:pPr>
              <w:pStyle w:val="P68B1DB1-ListParagraph5"/>
              <w:numPr>
                <w:ilvl w:val="0"/>
                <w:numId w:val="2"/>
              </w:numPr>
              <w:ind w:left="346"/>
              <w:rPr>
                <w:szCs w:val="22"/>
              </w:rPr>
            </w:pPr>
            <w:r w:rsidRPr="00656A00">
              <w:rPr>
                <w:szCs w:val="22"/>
              </w:rPr>
              <w:t>ما هي اللغة التي يتحدث بها</w:t>
            </w:r>
            <w:r w:rsidR="00656A00">
              <w:rPr>
                <w:szCs w:val="22"/>
                <w:rtl w:val="0"/>
              </w:rPr>
              <w:t xml:space="preserve"> </w:t>
            </w:r>
            <w:r w:rsidRPr="00656A00">
              <w:rPr>
                <w:szCs w:val="22"/>
              </w:rPr>
              <w:t xml:space="preserve">طفلك بشكل </w:t>
            </w:r>
            <w:r w:rsidRPr="00656A00">
              <w:rPr>
                <w:szCs w:val="22"/>
                <w:u w:val="single"/>
              </w:rPr>
              <w:t>متكرر</w:t>
            </w:r>
            <w:r w:rsidRPr="00656A00">
              <w:rPr>
                <w:szCs w:val="22"/>
              </w:rPr>
              <w:t xml:space="preserve"> في المنزل؟ ___________</w:t>
            </w:r>
          </w:p>
          <w:p w14:paraId="6267E2B9" w14:textId="77777777" w:rsidR="00E7014D" w:rsidRPr="00656A00" w:rsidRDefault="00E7014D">
            <w:pPr>
              <w:rPr>
                <w:rFonts w:ascii="Helvetica LT Std" w:hAnsi="Helvetica LT Std" w:cs="Arial"/>
                <w:szCs w:val="22"/>
              </w:rPr>
            </w:pPr>
          </w:p>
          <w:p w14:paraId="433DC49E" w14:textId="04050AC6" w:rsidR="00E7014D" w:rsidRPr="00656A00" w:rsidRDefault="00000000">
            <w:pPr>
              <w:pStyle w:val="P68B1DB1-ListParagraph5"/>
              <w:numPr>
                <w:ilvl w:val="0"/>
                <w:numId w:val="2"/>
              </w:numPr>
              <w:ind w:left="346"/>
              <w:rPr>
                <w:szCs w:val="22"/>
              </w:rPr>
            </w:pPr>
            <w:r w:rsidRPr="00656A00">
              <w:rPr>
                <w:szCs w:val="22"/>
              </w:rPr>
              <w:t xml:space="preserve">ما هي اللغة التي يستخدمها البالغون في منزلك بشكل </w:t>
            </w:r>
            <w:r w:rsidRPr="00656A00">
              <w:rPr>
                <w:szCs w:val="22"/>
                <w:u w:val="single"/>
              </w:rPr>
              <w:t>متكرر</w:t>
            </w:r>
            <w:r w:rsidRPr="00656A00">
              <w:rPr>
                <w:szCs w:val="22"/>
              </w:rPr>
              <w:t xml:space="preserve"> عند التحدث مع طفلك؟ ________________________</w:t>
            </w:r>
          </w:p>
        </w:tc>
      </w:tr>
    </w:tbl>
    <w:p w14:paraId="51FF2C31" w14:textId="77777777" w:rsidR="00E7014D" w:rsidRPr="00656A00" w:rsidRDefault="00E7014D">
      <w:pPr>
        <w:rPr>
          <w:rFonts w:ascii="Helvetica LT Std" w:hAnsi="Helvetica LT Std"/>
          <w:szCs w:val="22"/>
        </w:rPr>
      </w:pPr>
    </w:p>
    <w:tbl>
      <w:tblPr>
        <w:tblStyle w:val="TableGrid"/>
        <w:bidiVisual/>
        <w:tblW w:w="4956" w:type="pct"/>
        <w:tblInd w:w="85" w:type="dxa"/>
        <w:tblLook w:val="04A0" w:firstRow="1" w:lastRow="0" w:firstColumn="1" w:lastColumn="0" w:noHBand="0" w:noVBand="1"/>
      </w:tblPr>
      <w:tblGrid>
        <w:gridCol w:w="5490"/>
        <w:gridCol w:w="5491"/>
      </w:tblGrid>
      <w:tr w:rsidR="00E7014D" w:rsidRPr="00656A00" w14:paraId="7DE1835D" w14:textId="77777777" w:rsidTr="00975D26">
        <w:trPr>
          <w:trHeight w:val="3293"/>
        </w:trPr>
        <w:tc>
          <w:tcPr>
            <w:tcW w:w="2500" w:type="pct"/>
            <w:shd w:val="clear" w:color="auto" w:fill="B2CFFA"/>
          </w:tcPr>
          <w:p w14:paraId="59B2F3B7" w14:textId="54B41175" w:rsidR="00E7014D" w:rsidRPr="004B5A9F" w:rsidRDefault="00000000" w:rsidP="00975D26">
            <w:pPr>
              <w:pStyle w:val="P68B1DB1-Normal4"/>
              <w:spacing w:before="40"/>
              <w:rPr>
                <w:b w:val="0"/>
                <w:bCs/>
                <w:szCs w:val="24"/>
              </w:rPr>
            </w:pPr>
            <w:r w:rsidRPr="004B5A9F">
              <w:rPr>
                <w:b w:val="0"/>
                <w:bCs/>
                <w:szCs w:val="24"/>
              </w:rPr>
              <w:t>معلومات إضافية من العائلات متعددة اللغات</w:t>
            </w:r>
          </w:p>
          <w:p w14:paraId="6E20DBCD" w14:textId="77777777" w:rsidR="00E7014D" w:rsidRPr="00656A00" w:rsidRDefault="00E7014D">
            <w:pPr>
              <w:rPr>
                <w:rFonts w:ascii="Helvetica LT Std" w:hAnsi="Helvetica LT Std" w:cs="Arial"/>
                <w:b/>
                <w:szCs w:val="22"/>
              </w:rPr>
            </w:pPr>
          </w:p>
          <w:p w14:paraId="413C9ABB" w14:textId="03A8C34C" w:rsidR="00E7014D" w:rsidRPr="00656A00" w:rsidRDefault="00000000">
            <w:pPr>
              <w:pStyle w:val="P68B1DB1-Normal3"/>
              <w:autoSpaceDE w:val="0"/>
              <w:autoSpaceDN w:val="0"/>
              <w:adjustRightInd w:val="0"/>
              <w:rPr>
                <w:szCs w:val="22"/>
              </w:rPr>
            </w:pPr>
            <w:r w:rsidRPr="00656A00">
              <w:rPr>
                <w:szCs w:val="22"/>
              </w:rPr>
              <w:t xml:space="preserve">إذا أشرت إلى أن طفلك والبالغين الآخرين في المنزل </w:t>
            </w:r>
            <w:r w:rsidRPr="00656A00">
              <w:rPr>
                <w:bCs/>
                <w:iCs/>
                <w:szCs w:val="22"/>
              </w:rPr>
              <w:t xml:space="preserve">يفهمون ويستخدمون اللغة الإنجليزية ولغة أو لغات </w:t>
            </w:r>
            <w:r w:rsidR="00656A00" w:rsidRPr="00656A00">
              <w:rPr>
                <w:rFonts w:hint="cs"/>
                <w:bCs/>
                <w:iCs/>
                <w:szCs w:val="22"/>
              </w:rPr>
              <w:t>أخرى</w:t>
            </w:r>
            <w:r w:rsidR="00656A00" w:rsidRPr="00656A00">
              <w:rPr>
                <w:rFonts w:hint="cs"/>
                <w:szCs w:val="22"/>
              </w:rPr>
              <w:t>،</w:t>
            </w:r>
            <w:r w:rsidRPr="00656A00">
              <w:rPr>
                <w:szCs w:val="22"/>
              </w:rPr>
              <w:t xml:space="preserve"> فستطلب منك المدارس تقديم معلومات إضافية لتحديد ما إذا كان يجب فحص طفلك لإجادة اللغة الإنجليزية.</w:t>
            </w:r>
          </w:p>
          <w:p w14:paraId="3E6A1D2F" w14:textId="77777777" w:rsidR="00E7014D" w:rsidRPr="00656A00" w:rsidRDefault="00E7014D">
            <w:pPr>
              <w:autoSpaceDE w:val="0"/>
              <w:autoSpaceDN w:val="0"/>
              <w:adjustRightInd w:val="0"/>
              <w:rPr>
                <w:rFonts w:ascii="Helvetica LT Std" w:hAnsi="Helvetica LT Std" w:cs="Arial"/>
                <w:szCs w:val="22"/>
              </w:rPr>
            </w:pPr>
          </w:p>
          <w:p w14:paraId="52562BFA" w14:textId="2E0DF735" w:rsidR="00E7014D" w:rsidRPr="00656A00" w:rsidRDefault="00000000">
            <w:pPr>
              <w:pStyle w:val="P68B1DB1-Normal3"/>
              <w:autoSpaceDE w:val="0"/>
              <w:autoSpaceDN w:val="0"/>
              <w:adjustRightInd w:val="0"/>
              <w:rPr>
                <w:i/>
                <w:szCs w:val="22"/>
              </w:rPr>
            </w:pPr>
            <w:r w:rsidRPr="00656A00">
              <w:rPr>
                <w:szCs w:val="22"/>
              </w:rPr>
              <w:t>إذا أجبت بأن طفلك يفهم اللغة الإنجليزية ويستخدمها أكثر من اللغة الأخرى المستخدمة في المنزل، أو أن طفلك يفهم ويستخدم كل من اللغة الإنجليزية واللغة الأخرى المستخدمة في المنزل على قدم المساواة، فلن تقوم المدرسة بفحص طفلك لإجادة اللغة الإنجليزية</w:t>
            </w:r>
            <w:r w:rsidRPr="00656A00">
              <w:rPr>
                <w:i/>
                <w:szCs w:val="22"/>
              </w:rPr>
              <w:t>.</w:t>
            </w:r>
          </w:p>
        </w:tc>
        <w:tc>
          <w:tcPr>
            <w:tcW w:w="2500" w:type="pct"/>
          </w:tcPr>
          <w:p w14:paraId="7C91D6A3" w14:textId="0BC93756" w:rsidR="00E7014D" w:rsidRPr="00656A00" w:rsidRDefault="00000000" w:rsidP="00975D26">
            <w:pPr>
              <w:pStyle w:val="P68B1DB1-Normal6"/>
              <w:spacing w:before="40"/>
              <w:rPr>
                <w:b w:val="0"/>
                <w:bCs/>
                <w:szCs w:val="22"/>
              </w:rPr>
            </w:pPr>
            <w:r w:rsidRPr="004B5A9F">
              <w:rPr>
                <w:b w:val="0"/>
                <w:bCs/>
                <w:sz w:val="24"/>
                <w:szCs w:val="24"/>
              </w:rPr>
              <w:t>معلومات إضافية من العائلات متعددة اللغات.</w:t>
            </w:r>
            <w:r w:rsidRPr="00656A00">
              <w:rPr>
                <w:b w:val="0"/>
                <w:bCs/>
                <w:szCs w:val="22"/>
              </w:rPr>
              <w:t xml:space="preserve"> </w:t>
            </w:r>
            <w:r w:rsidRPr="00656A00">
              <w:rPr>
                <w:b w:val="0"/>
                <w:bCs/>
                <w:iCs/>
                <w:szCs w:val="22"/>
              </w:rPr>
              <w:t xml:space="preserve">اختر </w:t>
            </w:r>
            <w:r w:rsidRPr="00656A00">
              <w:rPr>
                <w:b w:val="0"/>
                <w:bCs/>
                <w:iCs/>
                <w:szCs w:val="22"/>
                <w:u w:val="single"/>
              </w:rPr>
              <w:t>جملة واحدة فقط</w:t>
            </w:r>
            <w:r w:rsidRPr="00656A00">
              <w:rPr>
                <w:b w:val="0"/>
                <w:bCs/>
                <w:iCs/>
                <w:szCs w:val="22"/>
              </w:rPr>
              <w:t xml:space="preserve"> تصف اللغة الأساسية لطفلك بشكل أفضل.</w:t>
            </w:r>
          </w:p>
          <w:p w14:paraId="188C3F78" w14:textId="5F328063" w:rsidR="00E7014D" w:rsidRPr="00656A00" w:rsidRDefault="00E7014D">
            <w:pPr>
              <w:rPr>
                <w:rFonts w:ascii="Helvetica LT Std" w:hAnsi="Helvetica LT Std" w:cs="Arial"/>
                <w:b/>
                <w:szCs w:val="22"/>
              </w:rPr>
            </w:pPr>
          </w:p>
          <w:p w14:paraId="7D83B508" w14:textId="2F743CB1" w:rsidR="00E7014D" w:rsidRPr="00656A00" w:rsidRDefault="00000000">
            <w:pPr>
              <w:pStyle w:val="P68B1DB1-ListParagraph5"/>
              <w:numPr>
                <w:ilvl w:val="0"/>
                <w:numId w:val="5"/>
              </w:numPr>
              <w:spacing w:after="160"/>
              <w:ind w:left="436"/>
              <w:rPr>
                <w:szCs w:val="22"/>
              </w:rPr>
            </w:pPr>
            <w:r w:rsidRPr="00656A00">
              <w:rPr>
                <w:szCs w:val="22"/>
              </w:rPr>
              <w:t xml:space="preserve">طفلي يفهم ويستخدم اللغة المستخدمة في المنزل فقط </w:t>
            </w:r>
            <w:r w:rsidRPr="00656A00">
              <w:rPr>
                <w:b/>
                <w:szCs w:val="22"/>
                <w:highlight w:val="yellow"/>
                <w:u w:val="single"/>
              </w:rPr>
              <w:t>ولا يستخدم اللغة الإنجليزية</w:t>
            </w:r>
            <w:r w:rsidRPr="00656A00">
              <w:rPr>
                <w:szCs w:val="22"/>
              </w:rPr>
              <w:t>.</w:t>
            </w:r>
          </w:p>
          <w:p w14:paraId="40C4F7C8" w14:textId="7A65633E" w:rsidR="00E7014D" w:rsidRPr="00656A00" w:rsidRDefault="00000000">
            <w:pPr>
              <w:pStyle w:val="P68B1DB1-ListParagraph5"/>
              <w:numPr>
                <w:ilvl w:val="0"/>
                <w:numId w:val="5"/>
              </w:numPr>
              <w:spacing w:after="160"/>
              <w:ind w:left="436"/>
              <w:rPr>
                <w:szCs w:val="22"/>
              </w:rPr>
            </w:pPr>
            <w:r w:rsidRPr="00656A00">
              <w:rPr>
                <w:szCs w:val="22"/>
              </w:rPr>
              <w:t xml:space="preserve">طفلي يفهم ويستخدم في الغالب اللغة المستخدمة في </w:t>
            </w:r>
            <w:r w:rsidR="00656A00" w:rsidRPr="00656A00">
              <w:rPr>
                <w:rFonts w:hint="cs"/>
                <w:szCs w:val="22"/>
              </w:rPr>
              <w:t xml:space="preserve">المنزل </w:t>
            </w:r>
            <w:r w:rsidR="00656A00" w:rsidRPr="00656A00">
              <w:rPr>
                <w:rFonts w:hint="cs"/>
                <w:b/>
                <w:szCs w:val="22"/>
                <w:highlight w:val="yellow"/>
              </w:rPr>
              <w:t>والقليل</w:t>
            </w:r>
            <w:r w:rsidRPr="00656A00">
              <w:rPr>
                <w:b/>
                <w:szCs w:val="22"/>
                <w:highlight w:val="yellow"/>
                <w:u w:val="single"/>
              </w:rPr>
              <w:t xml:space="preserve"> من اللغة الإنجليزية</w:t>
            </w:r>
            <w:r w:rsidRPr="00656A00">
              <w:rPr>
                <w:szCs w:val="22"/>
              </w:rPr>
              <w:t>.</w:t>
            </w:r>
          </w:p>
          <w:p w14:paraId="5F628181" w14:textId="275A50D0" w:rsidR="00E7014D" w:rsidRPr="00656A00" w:rsidRDefault="00000000">
            <w:pPr>
              <w:pStyle w:val="P68B1DB1-ListParagraph5"/>
              <w:numPr>
                <w:ilvl w:val="0"/>
                <w:numId w:val="5"/>
              </w:numPr>
              <w:spacing w:after="160"/>
              <w:ind w:left="436"/>
              <w:rPr>
                <w:szCs w:val="22"/>
              </w:rPr>
            </w:pPr>
            <w:r w:rsidRPr="00656A00">
              <w:rPr>
                <w:szCs w:val="22"/>
              </w:rPr>
              <w:t xml:space="preserve">طفلي يفهم ويستخدم اللغة المستخدمة في المنزل واللغة الإنجليزية </w:t>
            </w:r>
            <w:r w:rsidRPr="00656A00">
              <w:rPr>
                <w:b/>
                <w:szCs w:val="22"/>
                <w:highlight w:val="yellow"/>
                <w:u w:val="single"/>
              </w:rPr>
              <w:t>على حد سواء.</w:t>
            </w:r>
          </w:p>
          <w:p w14:paraId="610F2780" w14:textId="4EDAFD80" w:rsidR="00E7014D" w:rsidRPr="00656A00" w:rsidRDefault="00000000">
            <w:pPr>
              <w:pStyle w:val="P68B1DB1-ListParagraph5"/>
              <w:numPr>
                <w:ilvl w:val="0"/>
                <w:numId w:val="5"/>
              </w:numPr>
              <w:spacing w:after="160"/>
              <w:ind w:left="436"/>
              <w:rPr>
                <w:szCs w:val="22"/>
              </w:rPr>
            </w:pPr>
            <w:r w:rsidRPr="00656A00">
              <w:rPr>
                <w:szCs w:val="22"/>
              </w:rPr>
              <w:t>يفهم طفلي ويستخدم</w:t>
            </w:r>
            <w:r w:rsidRPr="00D466F0">
              <w:rPr>
                <w:b/>
                <w:szCs w:val="22"/>
              </w:rPr>
              <w:t xml:space="preserve"> </w:t>
            </w:r>
            <w:r w:rsidRPr="00656A00">
              <w:rPr>
                <w:b/>
                <w:szCs w:val="22"/>
                <w:highlight w:val="yellow"/>
                <w:u w:val="single"/>
              </w:rPr>
              <w:t>اللغة الإنجليزية في الغالب</w:t>
            </w:r>
            <w:r w:rsidRPr="00656A00">
              <w:rPr>
                <w:szCs w:val="22"/>
              </w:rPr>
              <w:t xml:space="preserve"> والقليل فقط من اللغة المستخدمة في المنزل.</w:t>
            </w:r>
          </w:p>
          <w:p w14:paraId="4D8B8E5E" w14:textId="423BEB58" w:rsidR="00E7014D" w:rsidRPr="00656A00" w:rsidRDefault="00000000">
            <w:pPr>
              <w:pStyle w:val="P68B1DB1-ListParagraph5"/>
              <w:numPr>
                <w:ilvl w:val="0"/>
                <w:numId w:val="5"/>
              </w:numPr>
              <w:spacing w:after="160"/>
              <w:ind w:left="436"/>
              <w:rPr>
                <w:szCs w:val="22"/>
              </w:rPr>
            </w:pPr>
            <w:r w:rsidRPr="00656A00">
              <w:rPr>
                <w:szCs w:val="22"/>
              </w:rPr>
              <w:t>طفلي يفهم ويستخدم</w:t>
            </w:r>
            <w:r w:rsidRPr="00D466F0">
              <w:rPr>
                <w:b/>
                <w:szCs w:val="22"/>
              </w:rPr>
              <w:t xml:space="preserve"> </w:t>
            </w:r>
            <w:r w:rsidRPr="00656A00">
              <w:rPr>
                <w:b/>
                <w:szCs w:val="22"/>
                <w:highlight w:val="yellow"/>
                <w:u w:val="single"/>
              </w:rPr>
              <w:t>اللغة الإنجليزية فقط</w:t>
            </w:r>
            <w:r w:rsidRPr="00656A00">
              <w:rPr>
                <w:szCs w:val="22"/>
              </w:rPr>
              <w:t>.</w:t>
            </w:r>
          </w:p>
        </w:tc>
      </w:tr>
    </w:tbl>
    <w:p w14:paraId="383B1D14" w14:textId="1B701CA0" w:rsidR="00E7014D" w:rsidRPr="00656A00" w:rsidRDefault="00E7014D">
      <w:pPr>
        <w:rPr>
          <w:rFonts w:ascii="Arial" w:hAnsi="Arial" w:cs="Arial"/>
          <w:b/>
          <w:szCs w:val="22"/>
        </w:rPr>
      </w:pPr>
    </w:p>
    <w:sectPr w:rsidR="00E7014D" w:rsidRPr="00656A00">
      <w:headerReference w:type="even" r:id="rId11"/>
      <w:headerReference w:type="default" r:id="rId12"/>
      <w:headerReference w:type="first" r:id="rId13"/>
      <w:pgSz w:w="12240" w:h="15840"/>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90376" w14:textId="77777777" w:rsidR="003A2825" w:rsidRDefault="003A2825">
      <w:r>
        <w:separator/>
      </w:r>
    </w:p>
  </w:endnote>
  <w:endnote w:type="continuationSeparator" w:id="0">
    <w:p w14:paraId="34EC2CB9" w14:textId="77777777" w:rsidR="003A2825" w:rsidRDefault="003A2825">
      <w:r>
        <w:continuationSeparator/>
      </w:r>
    </w:p>
  </w:endnote>
  <w:endnote w:type="continuationNotice" w:id="1">
    <w:p w14:paraId="3C96F063" w14:textId="77777777" w:rsidR="003A2825" w:rsidRDefault="003A2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Helvetica LT Std">
    <w:altName w:val="Arial"/>
    <w:panose1 w:val="020B0504020202020204"/>
    <w:charset w:val="00"/>
    <w:family w:val="swiss"/>
    <w:notTrueType/>
    <w:pitch w:val="variable"/>
    <w:sig w:usb0="00000203" w:usb1="00000000" w:usb2="00000000" w:usb3="00000000" w:csb0="00000005"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8B49" w14:textId="77777777" w:rsidR="003A2825" w:rsidRDefault="003A2825">
      <w:r>
        <w:separator/>
      </w:r>
    </w:p>
  </w:footnote>
  <w:footnote w:type="continuationSeparator" w:id="0">
    <w:p w14:paraId="0DCA7C59" w14:textId="77777777" w:rsidR="003A2825" w:rsidRDefault="003A2825">
      <w:r>
        <w:continuationSeparator/>
      </w:r>
    </w:p>
  </w:footnote>
  <w:footnote w:type="continuationNotice" w:id="1">
    <w:p w14:paraId="25C3A047" w14:textId="77777777" w:rsidR="003A2825" w:rsidRDefault="003A2825"/>
  </w:footnote>
  <w:footnote w:id="2">
    <w:p w14:paraId="04DDC0FC" w14:textId="2608870C" w:rsidR="00E7014D" w:rsidRPr="00656A00" w:rsidRDefault="00000000">
      <w:pPr>
        <w:pStyle w:val="FootnoteText"/>
        <w:rPr>
          <w:rFonts w:ascii="Helvetica LT Std" w:hAnsi="Helvetica LT Std"/>
          <w:i/>
          <w:sz w:val="18"/>
          <w:szCs w:val="18"/>
        </w:rPr>
      </w:pPr>
      <w:r>
        <w:rPr>
          <w:rStyle w:val="FootnoteReference"/>
        </w:rPr>
        <w:footnoteRef/>
      </w:r>
      <w:hyperlink r:id="rId1" w:history="1">
        <w:r w:rsidRPr="00656A00">
          <w:rPr>
            <w:rStyle w:val="Hyperlink"/>
            <w:rFonts w:ascii="Helvetica LT Std" w:hAnsi="Helvetica LT Std"/>
            <w:sz w:val="18"/>
            <w:szCs w:val="18"/>
          </w:rPr>
          <w:t xml:space="preserve">وزارة العدل الأمريكية، قسم الحقوق المدنية، ووزارة التعليم الأمريكية، مكتب الحقوق المدنية، 7 يناير 2015، </w:t>
        </w:r>
        <w:r w:rsidRPr="00656A00">
          <w:rPr>
            <w:rStyle w:val="Hyperlink"/>
            <w:rFonts w:ascii="Helvetica LT Std" w:hAnsi="Helvetica LT Std"/>
            <w:iCs/>
            <w:sz w:val="18"/>
            <w:szCs w:val="18"/>
          </w:rPr>
          <w:t>رسالة الزملاء الأعزاء: طلاب متعلمي اللغة الإنجليزية وأولياء الأمور ذوي الكفاءة المحدودة في اللغة الإنجليزية، ص. 10.</w:t>
        </w:r>
      </w:hyperlink>
    </w:p>
  </w:footnote>
  <w:footnote w:id="3">
    <w:p w14:paraId="47C06302" w14:textId="5309CCDD" w:rsidR="00E7014D" w:rsidRDefault="00000000">
      <w:pPr>
        <w:pStyle w:val="FootnoteText"/>
      </w:pPr>
      <w:r w:rsidRPr="00656A00">
        <w:rPr>
          <w:rStyle w:val="FootnoteReference"/>
          <w:rFonts w:ascii="Helvetica LT Std" w:hAnsi="Helvetica LT Std"/>
          <w:sz w:val="18"/>
          <w:szCs w:val="18"/>
        </w:rPr>
        <w:footnoteRef/>
      </w:r>
      <w:r w:rsidRPr="00656A00">
        <w:rPr>
          <w:rFonts w:ascii="Helvetica LT Std" w:hAnsi="Helvetica LT Std"/>
          <w:sz w:val="18"/>
          <w:szCs w:val="18"/>
        </w:rPr>
        <w:t xml:space="preserve"> يجب تقديم </w:t>
      </w:r>
      <w:r w:rsidR="004B5A9F" w:rsidRPr="004B5A9F">
        <w:rPr>
          <w:rFonts w:ascii="Helvetica LT Std" w:hAnsi="Helvetica LT Std"/>
          <w:sz w:val="18"/>
          <w:szCs w:val="18"/>
        </w:rPr>
        <w:t>استطلاع رأي</w:t>
      </w:r>
      <w:r w:rsidR="004B5A9F">
        <w:rPr>
          <w:rFonts w:ascii="Helvetica LT Std" w:hAnsi="Helvetica LT Std" w:hint="cs"/>
          <w:sz w:val="18"/>
          <w:szCs w:val="18"/>
        </w:rPr>
        <w:t xml:space="preserve"> </w:t>
      </w:r>
      <w:r w:rsidRPr="00656A00">
        <w:rPr>
          <w:rFonts w:ascii="Helvetica LT Std" w:hAnsi="Helvetica LT Std"/>
          <w:sz w:val="18"/>
          <w:szCs w:val="18"/>
        </w:rPr>
        <w:t>للغة المستخدمة في المنزل للمسجلين لأول مرة في المدارس العامة بالولايات المتحدة.</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3FBB2" w14:textId="584D83D6" w:rsidR="00E7014D" w:rsidRDefault="00000000">
    <w:pPr>
      <w:pStyle w:val="Header"/>
    </w:pPr>
    <w:r>
      <w:pict w14:anchorId="6F598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429188" o:spid="_x0000_s1026" type="#_x0000_t136" style="position:absolute;left:0;text-align:left;margin-left:0;margin-top:0;width:543.8pt;height:217.5pt;rotation:315;z-index:-251658239;mso-position-horizontal:center;mso-position-horizontal-relative:margin;mso-position-vertical:center;mso-position-vertical-relative:margin" o:allowincell="f" fillcolor="silver" stroked="f">
          <v:fill opacity=".5"/>
          <v:textpath style="font-family:&quot;Helvetica LT Std&quot;;font-size:1pt" string="مسودة"/>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29D6A" w14:textId="77777777" w:rsidR="00E7014D" w:rsidRDefault="00E7014D">
    <w:pPr>
      <w:pStyle w:val="Header"/>
      <w:ind w:left="90"/>
      <w:rPr>
        <w:rFonts w:ascii="Helvetica LT Std" w:hAnsi="Helvetica LT St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A4841" w14:textId="3F812A4E" w:rsidR="00E7014D" w:rsidRDefault="00000000">
    <w:pPr>
      <w:pStyle w:val="Header"/>
    </w:pPr>
    <w:r>
      <w:pict w14:anchorId="595F7E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429187" o:spid="_x0000_s1025" type="#_x0000_t136" style="position:absolute;left:0;text-align:left;margin-left:0;margin-top:0;width:543.8pt;height:217.5pt;rotation:315;z-index:-251658240;mso-position-horizontal:center;mso-position-horizontal-relative:margin;mso-position-vertical:center;mso-position-vertical-relative:margin" o:allowincell="f" fillcolor="silver" stroked="f">
          <v:fill opacity=".5"/>
          <v:textpath style="font-family:&quot;Helvetica LT Std&quot;;font-size:1pt" string="مسودة"/>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86C"/>
    <w:multiLevelType w:val="hybridMultilevel"/>
    <w:tmpl w:val="EC842204"/>
    <w:lvl w:ilvl="0" w:tplc="620CD7BA">
      <w:start w:val="1"/>
      <w:numFmt w:val="decimal"/>
      <w:lvlText w:val="%1."/>
      <w:lvlJc w:val="left"/>
      <w:pPr>
        <w:ind w:left="1080" w:hanging="720"/>
      </w:pPr>
      <w:rPr>
        <w:rFonts w:ascii="Georgia" w:eastAsia="Times New Roman"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27C77"/>
    <w:multiLevelType w:val="hybridMultilevel"/>
    <w:tmpl w:val="81921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E7AB2"/>
    <w:multiLevelType w:val="hybridMultilevel"/>
    <w:tmpl w:val="81921F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E437C6C"/>
    <w:multiLevelType w:val="hybridMultilevel"/>
    <w:tmpl w:val="A352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3F14B7"/>
    <w:multiLevelType w:val="hybridMultilevel"/>
    <w:tmpl w:val="C09A8FC2"/>
    <w:lvl w:ilvl="0" w:tplc="537C4C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46622"/>
    <w:multiLevelType w:val="hybridMultilevel"/>
    <w:tmpl w:val="D840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2997759">
    <w:abstractNumId w:val="0"/>
  </w:num>
  <w:num w:numId="2" w16cid:durableId="1369837110">
    <w:abstractNumId w:val="1"/>
  </w:num>
  <w:num w:numId="3" w16cid:durableId="1454061761">
    <w:abstractNumId w:val="2"/>
  </w:num>
  <w:num w:numId="4" w16cid:durableId="1899316650">
    <w:abstractNumId w:val="5"/>
  </w:num>
  <w:num w:numId="5" w16cid:durableId="1409570788">
    <w:abstractNumId w:val="4"/>
  </w:num>
  <w:num w:numId="6" w16cid:durableId="696954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yMTA1MrYwMzczMTJW0lEKTi0uzszPAykwrAUA430eHCwAAAA="/>
  </w:docVars>
  <w:rsids>
    <w:rsidRoot w:val="00EE3B6B"/>
    <w:rsid w:val="000055C6"/>
    <w:rsid w:val="0002193A"/>
    <w:rsid w:val="000237BD"/>
    <w:rsid w:val="00024165"/>
    <w:rsid w:val="0002703B"/>
    <w:rsid w:val="00031B0C"/>
    <w:rsid w:val="00032474"/>
    <w:rsid w:val="00040475"/>
    <w:rsid w:val="000422A7"/>
    <w:rsid w:val="000505C1"/>
    <w:rsid w:val="000563C2"/>
    <w:rsid w:val="0006432F"/>
    <w:rsid w:val="00087286"/>
    <w:rsid w:val="00094683"/>
    <w:rsid w:val="000977F6"/>
    <w:rsid w:val="000A1793"/>
    <w:rsid w:val="000A1F73"/>
    <w:rsid w:val="000A21C8"/>
    <w:rsid w:val="000A5127"/>
    <w:rsid w:val="000A735F"/>
    <w:rsid w:val="000B3530"/>
    <w:rsid w:val="000C6F3B"/>
    <w:rsid w:val="000D6B6B"/>
    <w:rsid w:val="000E489D"/>
    <w:rsid w:val="000E4A91"/>
    <w:rsid w:val="000F1427"/>
    <w:rsid w:val="001027F5"/>
    <w:rsid w:val="00106888"/>
    <w:rsid w:val="001240F3"/>
    <w:rsid w:val="00131B79"/>
    <w:rsid w:val="00135A6B"/>
    <w:rsid w:val="00141EA1"/>
    <w:rsid w:val="00142DE4"/>
    <w:rsid w:val="001446CB"/>
    <w:rsid w:val="00151107"/>
    <w:rsid w:val="001615B4"/>
    <w:rsid w:val="001708FD"/>
    <w:rsid w:val="00175368"/>
    <w:rsid w:val="00175569"/>
    <w:rsid w:val="0018146E"/>
    <w:rsid w:val="00182980"/>
    <w:rsid w:val="001C4CA2"/>
    <w:rsid w:val="001F560E"/>
    <w:rsid w:val="001F73FD"/>
    <w:rsid w:val="001F7A4A"/>
    <w:rsid w:val="00200F05"/>
    <w:rsid w:val="002047DE"/>
    <w:rsid w:val="00210D10"/>
    <w:rsid w:val="002126E1"/>
    <w:rsid w:val="002136DF"/>
    <w:rsid w:val="002172D5"/>
    <w:rsid w:val="0022384A"/>
    <w:rsid w:val="0023723D"/>
    <w:rsid w:val="002425EB"/>
    <w:rsid w:val="00270CFE"/>
    <w:rsid w:val="00274009"/>
    <w:rsid w:val="0027493C"/>
    <w:rsid w:val="00280ECF"/>
    <w:rsid w:val="00282C31"/>
    <w:rsid w:val="002A1353"/>
    <w:rsid w:val="002A6A38"/>
    <w:rsid w:val="002B7ACB"/>
    <w:rsid w:val="002C1B1D"/>
    <w:rsid w:val="002C25C0"/>
    <w:rsid w:val="002C3498"/>
    <w:rsid w:val="002C622F"/>
    <w:rsid w:val="002D1124"/>
    <w:rsid w:val="002D2D18"/>
    <w:rsid w:val="002E1C5B"/>
    <w:rsid w:val="002E4C80"/>
    <w:rsid w:val="002F287F"/>
    <w:rsid w:val="00307782"/>
    <w:rsid w:val="00310F0E"/>
    <w:rsid w:val="003122DD"/>
    <w:rsid w:val="00314E0A"/>
    <w:rsid w:val="00316E00"/>
    <w:rsid w:val="003171F6"/>
    <w:rsid w:val="00320667"/>
    <w:rsid w:val="00325315"/>
    <w:rsid w:val="0033497A"/>
    <w:rsid w:val="00335A94"/>
    <w:rsid w:val="00337DB8"/>
    <w:rsid w:val="00340A54"/>
    <w:rsid w:val="00352D8E"/>
    <w:rsid w:val="00354520"/>
    <w:rsid w:val="00355976"/>
    <w:rsid w:val="003625C3"/>
    <w:rsid w:val="003675A9"/>
    <w:rsid w:val="0037500D"/>
    <w:rsid w:val="0038663B"/>
    <w:rsid w:val="003A2825"/>
    <w:rsid w:val="003A3FED"/>
    <w:rsid w:val="003A402D"/>
    <w:rsid w:val="003B01B5"/>
    <w:rsid w:val="003B1312"/>
    <w:rsid w:val="003B1872"/>
    <w:rsid w:val="003B1C37"/>
    <w:rsid w:val="003B5F33"/>
    <w:rsid w:val="003B6B8B"/>
    <w:rsid w:val="003C0C28"/>
    <w:rsid w:val="003C6B25"/>
    <w:rsid w:val="003D6AC9"/>
    <w:rsid w:val="003E4E85"/>
    <w:rsid w:val="003E6F76"/>
    <w:rsid w:val="003F593A"/>
    <w:rsid w:val="003F6FA6"/>
    <w:rsid w:val="00400B7E"/>
    <w:rsid w:val="00400F57"/>
    <w:rsid w:val="00401BF6"/>
    <w:rsid w:val="0041418A"/>
    <w:rsid w:val="00417840"/>
    <w:rsid w:val="004253DC"/>
    <w:rsid w:val="0042666E"/>
    <w:rsid w:val="0043022B"/>
    <w:rsid w:val="0043594A"/>
    <w:rsid w:val="004407E4"/>
    <w:rsid w:val="00444393"/>
    <w:rsid w:val="00453172"/>
    <w:rsid w:val="004545BF"/>
    <w:rsid w:val="00454ECA"/>
    <w:rsid w:val="00464E93"/>
    <w:rsid w:val="00467FFE"/>
    <w:rsid w:val="00494486"/>
    <w:rsid w:val="004A0754"/>
    <w:rsid w:val="004A46E6"/>
    <w:rsid w:val="004B5A9F"/>
    <w:rsid w:val="004C136E"/>
    <w:rsid w:val="004C7913"/>
    <w:rsid w:val="004D1719"/>
    <w:rsid w:val="004D5CC8"/>
    <w:rsid w:val="004E3A21"/>
    <w:rsid w:val="004E43C5"/>
    <w:rsid w:val="004F0F92"/>
    <w:rsid w:val="00504CAF"/>
    <w:rsid w:val="005057E3"/>
    <w:rsid w:val="00510356"/>
    <w:rsid w:val="0051611E"/>
    <w:rsid w:val="00516F02"/>
    <w:rsid w:val="005212A7"/>
    <w:rsid w:val="0052663A"/>
    <w:rsid w:val="00526A5B"/>
    <w:rsid w:val="005308EC"/>
    <w:rsid w:val="00532961"/>
    <w:rsid w:val="00536EF5"/>
    <w:rsid w:val="00537EDA"/>
    <w:rsid w:val="005442F4"/>
    <w:rsid w:val="0056073C"/>
    <w:rsid w:val="00571588"/>
    <w:rsid w:val="00581A08"/>
    <w:rsid w:val="00584834"/>
    <w:rsid w:val="00591DDA"/>
    <w:rsid w:val="00594B3A"/>
    <w:rsid w:val="005A12C2"/>
    <w:rsid w:val="005A3463"/>
    <w:rsid w:val="005B7E78"/>
    <w:rsid w:val="005C7FAE"/>
    <w:rsid w:val="005D29DF"/>
    <w:rsid w:val="005E17D2"/>
    <w:rsid w:val="00600575"/>
    <w:rsid w:val="00600F50"/>
    <w:rsid w:val="00630168"/>
    <w:rsid w:val="006352D0"/>
    <w:rsid w:val="006520E6"/>
    <w:rsid w:val="00652615"/>
    <w:rsid w:val="00656A00"/>
    <w:rsid w:val="00661751"/>
    <w:rsid w:val="00662477"/>
    <w:rsid w:val="006641A1"/>
    <w:rsid w:val="006718C4"/>
    <w:rsid w:val="006767D5"/>
    <w:rsid w:val="00683A8A"/>
    <w:rsid w:val="00683C1F"/>
    <w:rsid w:val="00683CC3"/>
    <w:rsid w:val="006915EC"/>
    <w:rsid w:val="00697B7A"/>
    <w:rsid w:val="006B0B22"/>
    <w:rsid w:val="006B2BB7"/>
    <w:rsid w:val="006B3FE5"/>
    <w:rsid w:val="006C4F15"/>
    <w:rsid w:val="006C6568"/>
    <w:rsid w:val="006C7338"/>
    <w:rsid w:val="006C7E90"/>
    <w:rsid w:val="006D0AC2"/>
    <w:rsid w:val="006D1B91"/>
    <w:rsid w:val="006D5180"/>
    <w:rsid w:val="006E3100"/>
    <w:rsid w:val="006F5448"/>
    <w:rsid w:val="007019F5"/>
    <w:rsid w:val="00702AD1"/>
    <w:rsid w:val="00712F9F"/>
    <w:rsid w:val="0071730E"/>
    <w:rsid w:val="00717C3B"/>
    <w:rsid w:val="00721420"/>
    <w:rsid w:val="0072334C"/>
    <w:rsid w:val="00734601"/>
    <w:rsid w:val="00742653"/>
    <w:rsid w:val="007443FF"/>
    <w:rsid w:val="00744C3A"/>
    <w:rsid w:val="0077125E"/>
    <w:rsid w:val="00773A41"/>
    <w:rsid w:val="00780764"/>
    <w:rsid w:val="00794149"/>
    <w:rsid w:val="00797D97"/>
    <w:rsid w:val="007A3D19"/>
    <w:rsid w:val="007B5C81"/>
    <w:rsid w:val="007D4FD6"/>
    <w:rsid w:val="007D7AB0"/>
    <w:rsid w:val="007E5220"/>
    <w:rsid w:val="007E58EC"/>
    <w:rsid w:val="007E664D"/>
    <w:rsid w:val="007F1505"/>
    <w:rsid w:val="007F31F3"/>
    <w:rsid w:val="00825EF8"/>
    <w:rsid w:val="008277C7"/>
    <w:rsid w:val="00835E89"/>
    <w:rsid w:val="00837A61"/>
    <w:rsid w:val="00840C2A"/>
    <w:rsid w:val="00856600"/>
    <w:rsid w:val="00857EC4"/>
    <w:rsid w:val="008626F4"/>
    <w:rsid w:val="00865A15"/>
    <w:rsid w:val="00866CC9"/>
    <w:rsid w:val="00870A92"/>
    <w:rsid w:val="0087313D"/>
    <w:rsid w:val="00883C7A"/>
    <w:rsid w:val="0088604E"/>
    <w:rsid w:val="00894E45"/>
    <w:rsid w:val="008A60C2"/>
    <w:rsid w:val="008B3953"/>
    <w:rsid w:val="008B4E94"/>
    <w:rsid w:val="008D60FD"/>
    <w:rsid w:val="008E158D"/>
    <w:rsid w:val="00903A95"/>
    <w:rsid w:val="00905A6B"/>
    <w:rsid w:val="00906FE5"/>
    <w:rsid w:val="00906FFF"/>
    <w:rsid w:val="00912B27"/>
    <w:rsid w:val="00920E7B"/>
    <w:rsid w:val="00925AFB"/>
    <w:rsid w:val="0093098D"/>
    <w:rsid w:val="009311DD"/>
    <w:rsid w:val="0093312D"/>
    <w:rsid w:val="009351B5"/>
    <w:rsid w:val="00957F7D"/>
    <w:rsid w:val="00960298"/>
    <w:rsid w:val="0096706B"/>
    <w:rsid w:val="00970235"/>
    <w:rsid w:val="00971D26"/>
    <w:rsid w:val="00975D26"/>
    <w:rsid w:val="00980707"/>
    <w:rsid w:val="009A12DE"/>
    <w:rsid w:val="009A2901"/>
    <w:rsid w:val="009A4903"/>
    <w:rsid w:val="009B4FCF"/>
    <w:rsid w:val="009C1760"/>
    <w:rsid w:val="009C47F7"/>
    <w:rsid w:val="009D326C"/>
    <w:rsid w:val="009D38F1"/>
    <w:rsid w:val="009D3BE9"/>
    <w:rsid w:val="009D3D44"/>
    <w:rsid w:val="009E0F35"/>
    <w:rsid w:val="009E3C61"/>
    <w:rsid w:val="009E4E9C"/>
    <w:rsid w:val="009E5AA3"/>
    <w:rsid w:val="009F1D3E"/>
    <w:rsid w:val="00A04FC1"/>
    <w:rsid w:val="00A0610D"/>
    <w:rsid w:val="00A06FA3"/>
    <w:rsid w:val="00A1010D"/>
    <w:rsid w:val="00A32BDE"/>
    <w:rsid w:val="00A419AB"/>
    <w:rsid w:val="00A42B99"/>
    <w:rsid w:val="00A4434D"/>
    <w:rsid w:val="00A52F38"/>
    <w:rsid w:val="00A54489"/>
    <w:rsid w:val="00A54E85"/>
    <w:rsid w:val="00A56818"/>
    <w:rsid w:val="00A6299E"/>
    <w:rsid w:val="00A87B77"/>
    <w:rsid w:val="00A91ED1"/>
    <w:rsid w:val="00AA399A"/>
    <w:rsid w:val="00AA68C3"/>
    <w:rsid w:val="00AA6B90"/>
    <w:rsid w:val="00AB1E16"/>
    <w:rsid w:val="00AB5039"/>
    <w:rsid w:val="00AC01BB"/>
    <w:rsid w:val="00AC35D0"/>
    <w:rsid w:val="00AC36FB"/>
    <w:rsid w:val="00AD15EC"/>
    <w:rsid w:val="00AD78FF"/>
    <w:rsid w:val="00B005A9"/>
    <w:rsid w:val="00B01DC9"/>
    <w:rsid w:val="00B10B7E"/>
    <w:rsid w:val="00B12994"/>
    <w:rsid w:val="00B14E2A"/>
    <w:rsid w:val="00B15F2A"/>
    <w:rsid w:val="00B24E84"/>
    <w:rsid w:val="00B32477"/>
    <w:rsid w:val="00B33E54"/>
    <w:rsid w:val="00B350DE"/>
    <w:rsid w:val="00B37C70"/>
    <w:rsid w:val="00B4723A"/>
    <w:rsid w:val="00B5012D"/>
    <w:rsid w:val="00B53A2B"/>
    <w:rsid w:val="00B55798"/>
    <w:rsid w:val="00B60F68"/>
    <w:rsid w:val="00B62B96"/>
    <w:rsid w:val="00B63374"/>
    <w:rsid w:val="00B75C13"/>
    <w:rsid w:val="00B93C0A"/>
    <w:rsid w:val="00B971E0"/>
    <w:rsid w:val="00B9793C"/>
    <w:rsid w:val="00BB62F7"/>
    <w:rsid w:val="00BC114B"/>
    <w:rsid w:val="00BE19C4"/>
    <w:rsid w:val="00BE3A4D"/>
    <w:rsid w:val="00BE4452"/>
    <w:rsid w:val="00BE465C"/>
    <w:rsid w:val="00BE7A6A"/>
    <w:rsid w:val="00C06128"/>
    <w:rsid w:val="00C13D24"/>
    <w:rsid w:val="00C15988"/>
    <w:rsid w:val="00C2709B"/>
    <w:rsid w:val="00C30E2A"/>
    <w:rsid w:val="00C51B6D"/>
    <w:rsid w:val="00C57677"/>
    <w:rsid w:val="00C71739"/>
    <w:rsid w:val="00C72B5C"/>
    <w:rsid w:val="00C90F8E"/>
    <w:rsid w:val="00C96D70"/>
    <w:rsid w:val="00CD1FD0"/>
    <w:rsid w:val="00CD3335"/>
    <w:rsid w:val="00CE58C9"/>
    <w:rsid w:val="00CF2262"/>
    <w:rsid w:val="00CF6DD1"/>
    <w:rsid w:val="00D00C7A"/>
    <w:rsid w:val="00D14558"/>
    <w:rsid w:val="00D27F99"/>
    <w:rsid w:val="00D324D6"/>
    <w:rsid w:val="00D369EE"/>
    <w:rsid w:val="00D36BD3"/>
    <w:rsid w:val="00D466F0"/>
    <w:rsid w:val="00D57158"/>
    <w:rsid w:val="00D6324D"/>
    <w:rsid w:val="00D70D35"/>
    <w:rsid w:val="00D741B5"/>
    <w:rsid w:val="00D8491D"/>
    <w:rsid w:val="00D84E86"/>
    <w:rsid w:val="00D87D6C"/>
    <w:rsid w:val="00DB14F8"/>
    <w:rsid w:val="00DD3EAB"/>
    <w:rsid w:val="00DE17E9"/>
    <w:rsid w:val="00DF4476"/>
    <w:rsid w:val="00E06188"/>
    <w:rsid w:val="00E17200"/>
    <w:rsid w:val="00E26E3D"/>
    <w:rsid w:val="00E30ED7"/>
    <w:rsid w:val="00E325ED"/>
    <w:rsid w:val="00E43DF5"/>
    <w:rsid w:val="00E50B93"/>
    <w:rsid w:val="00E51567"/>
    <w:rsid w:val="00E7014D"/>
    <w:rsid w:val="00E7317B"/>
    <w:rsid w:val="00E74836"/>
    <w:rsid w:val="00E76B12"/>
    <w:rsid w:val="00EA5506"/>
    <w:rsid w:val="00EB3D9A"/>
    <w:rsid w:val="00EC340F"/>
    <w:rsid w:val="00EC3CCB"/>
    <w:rsid w:val="00ED409B"/>
    <w:rsid w:val="00EE1F24"/>
    <w:rsid w:val="00EE2EB6"/>
    <w:rsid w:val="00EE3376"/>
    <w:rsid w:val="00EE3AF8"/>
    <w:rsid w:val="00EE3B6B"/>
    <w:rsid w:val="00EF6E93"/>
    <w:rsid w:val="00EF7329"/>
    <w:rsid w:val="00EF7B6A"/>
    <w:rsid w:val="00F00C34"/>
    <w:rsid w:val="00F07BE5"/>
    <w:rsid w:val="00F20712"/>
    <w:rsid w:val="00F210AF"/>
    <w:rsid w:val="00F22B60"/>
    <w:rsid w:val="00F3714C"/>
    <w:rsid w:val="00F402A0"/>
    <w:rsid w:val="00F42263"/>
    <w:rsid w:val="00F43D20"/>
    <w:rsid w:val="00F5021A"/>
    <w:rsid w:val="00F549FA"/>
    <w:rsid w:val="00F728B6"/>
    <w:rsid w:val="00F76BF0"/>
    <w:rsid w:val="00F778F5"/>
    <w:rsid w:val="00F8128A"/>
    <w:rsid w:val="00F84D20"/>
    <w:rsid w:val="00F86C58"/>
    <w:rsid w:val="00FA1953"/>
    <w:rsid w:val="00FB43F5"/>
    <w:rsid w:val="00FB5CF6"/>
    <w:rsid w:val="00FB7A1B"/>
    <w:rsid w:val="00FC6C2F"/>
    <w:rsid w:val="00FD3810"/>
    <w:rsid w:val="00FD5161"/>
  </w:rsids>
  <m:mathPr>
    <m:mathFont m:val="Cambria Math"/>
    <m:brkBin m:val="before"/>
    <m:brkBinSub m:val="--"/>
    <m:smallFrac m:val="0"/>
    <m:dispDef/>
    <m:lMargin m:val="0"/>
    <m:rMargin m:val="0"/>
    <m:defJc m:val="centerGroup"/>
    <m:wrapIndent m:val="1440"/>
    <m:intLim m:val="subSup"/>
    <m:naryLim m:val="undOvr"/>
  </m:mathPr>
  <w:themeFontLang w:val="ar-S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9FEE6"/>
  <w15:chartTrackingRefBased/>
  <w15:docId w15:val="{7848998F-B294-48E4-8E5F-2E9AA2781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rtl/>
        <w:lang w:val="en-US"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B6B"/>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3B6B"/>
    <w:rPr>
      <w:rFonts w:ascii="Segoe UI" w:hAnsi="Segoe UI" w:cs="Segoe UI"/>
      <w:sz w:val="18"/>
    </w:rPr>
  </w:style>
  <w:style w:type="character" w:customStyle="1" w:styleId="BalloonTextChar">
    <w:name w:val="Balloon Text Char"/>
    <w:basedOn w:val="DefaultParagraphFont"/>
    <w:link w:val="BalloonText"/>
    <w:uiPriority w:val="99"/>
    <w:semiHidden/>
    <w:rsid w:val="00EE3B6B"/>
    <w:rPr>
      <w:rFonts w:ascii="Segoe UI" w:hAnsi="Segoe UI" w:cs="Segoe UI"/>
      <w:sz w:val="18"/>
    </w:rPr>
  </w:style>
  <w:style w:type="paragraph" w:styleId="ListParagraph">
    <w:name w:val="List Paragraph"/>
    <w:basedOn w:val="Normal"/>
    <w:uiPriority w:val="34"/>
    <w:qFormat/>
    <w:rsid w:val="008626F4"/>
    <w:pPr>
      <w:ind w:left="720"/>
      <w:contextualSpacing/>
    </w:pPr>
  </w:style>
  <w:style w:type="paragraph" w:styleId="Header">
    <w:name w:val="header"/>
    <w:basedOn w:val="Normal"/>
    <w:link w:val="HeaderChar"/>
    <w:uiPriority w:val="99"/>
    <w:unhideWhenUsed/>
    <w:rsid w:val="004407E4"/>
    <w:pPr>
      <w:tabs>
        <w:tab w:val="center" w:pos="4680"/>
        <w:tab w:val="right" w:pos="9360"/>
      </w:tabs>
    </w:pPr>
  </w:style>
  <w:style w:type="character" w:customStyle="1" w:styleId="HeaderChar">
    <w:name w:val="Header Char"/>
    <w:basedOn w:val="DefaultParagraphFont"/>
    <w:link w:val="Header"/>
    <w:uiPriority w:val="99"/>
    <w:rsid w:val="004407E4"/>
    <w:rPr>
      <w:rFonts w:ascii="Calibri" w:hAnsi="Calibri" w:cs="Times New Roman"/>
    </w:rPr>
  </w:style>
  <w:style w:type="paragraph" w:styleId="Footer">
    <w:name w:val="footer"/>
    <w:basedOn w:val="Normal"/>
    <w:link w:val="FooterChar"/>
    <w:uiPriority w:val="99"/>
    <w:unhideWhenUsed/>
    <w:rsid w:val="004407E4"/>
    <w:pPr>
      <w:tabs>
        <w:tab w:val="center" w:pos="4680"/>
        <w:tab w:val="right" w:pos="9360"/>
      </w:tabs>
    </w:pPr>
  </w:style>
  <w:style w:type="character" w:customStyle="1" w:styleId="FooterChar">
    <w:name w:val="Footer Char"/>
    <w:basedOn w:val="DefaultParagraphFont"/>
    <w:link w:val="Footer"/>
    <w:uiPriority w:val="99"/>
    <w:rsid w:val="004407E4"/>
    <w:rPr>
      <w:rFonts w:ascii="Calibri" w:hAnsi="Calibri" w:cs="Times New Roman"/>
    </w:rPr>
  </w:style>
  <w:style w:type="character" w:styleId="Strong">
    <w:name w:val="Strong"/>
    <w:basedOn w:val="DefaultParagraphFont"/>
    <w:uiPriority w:val="22"/>
    <w:qFormat/>
    <w:rsid w:val="003B1C37"/>
    <w:rPr>
      <w:b/>
    </w:rPr>
  </w:style>
  <w:style w:type="table" w:styleId="TableGrid">
    <w:name w:val="Table Grid"/>
    <w:basedOn w:val="TableNormal"/>
    <w:uiPriority w:val="59"/>
    <w:rsid w:val="00274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604E"/>
    <w:rPr>
      <w:sz w:val="16"/>
    </w:rPr>
  </w:style>
  <w:style w:type="paragraph" w:styleId="CommentText">
    <w:name w:val="annotation text"/>
    <w:basedOn w:val="Normal"/>
    <w:link w:val="CommentTextChar"/>
    <w:uiPriority w:val="99"/>
    <w:unhideWhenUsed/>
    <w:rsid w:val="0088604E"/>
    <w:rPr>
      <w:sz w:val="20"/>
    </w:rPr>
  </w:style>
  <w:style w:type="character" w:customStyle="1" w:styleId="CommentTextChar">
    <w:name w:val="Comment Text Char"/>
    <w:basedOn w:val="DefaultParagraphFont"/>
    <w:link w:val="CommentText"/>
    <w:uiPriority w:val="99"/>
    <w:rsid w:val="0088604E"/>
    <w:rPr>
      <w:rFonts w:ascii="Calibri" w:hAnsi="Calibri" w:cs="Times New Roman"/>
      <w:sz w:val="20"/>
    </w:rPr>
  </w:style>
  <w:style w:type="paragraph" w:styleId="CommentSubject">
    <w:name w:val="annotation subject"/>
    <w:basedOn w:val="CommentText"/>
    <w:next w:val="CommentText"/>
    <w:link w:val="CommentSubjectChar"/>
    <w:uiPriority w:val="99"/>
    <w:semiHidden/>
    <w:unhideWhenUsed/>
    <w:rsid w:val="0088604E"/>
    <w:rPr>
      <w:b/>
    </w:rPr>
  </w:style>
  <w:style w:type="character" w:customStyle="1" w:styleId="CommentSubjectChar">
    <w:name w:val="Comment Subject Char"/>
    <w:basedOn w:val="CommentTextChar"/>
    <w:link w:val="CommentSubject"/>
    <w:uiPriority w:val="99"/>
    <w:semiHidden/>
    <w:rsid w:val="0088604E"/>
    <w:rPr>
      <w:rFonts w:ascii="Calibri" w:hAnsi="Calibri" w:cs="Times New Roman"/>
      <w:b/>
      <w:sz w:val="20"/>
    </w:rPr>
  </w:style>
  <w:style w:type="paragraph" w:styleId="Revision">
    <w:name w:val="Revision"/>
    <w:hidden/>
    <w:uiPriority w:val="99"/>
    <w:semiHidden/>
    <w:rsid w:val="0088604E"/>
    <w:pPr>
      <w:spacing w:after="0" w:line="240" w:lineRule="auto"/>
    </w:pPr>
    <w:rPr>
      <w:rFonts w:ascii="Calibri" w:hAnsi="Calibri" w:cs="Times New Roman"/>
    </w:rPr>
  </w:style>
  <w:style w:type="paragraph" w:styleId="FootnoteText">
    <w:name w:val="footnote text"/>
    <w:basedOn w:val="Normal"/>
    <w:link w:val="FootnoteTextChar"/>
    <w:uiPriority w:val="99"/>
    <w:semiHidden/>
    <w:unhideWhenUsed/>
    <w:rsid w:val="00A419AB"/>
    <w:rPr>
      <w:sz w:val="20"/>
    </w:rPr>
  </w:style>
  <w:style w:type="character" w:customStyle="1" w:styleId="FootnoteTextChar">
    <w:name w:val="Footnote Text Char"/>
    <w:basedOn w:val="DefaultParagraphFont"/>
    <w:link w:val="FootnoteText"/>
    <w:uiPriority w:val="99"/>
    <w:semiHidden/>
    <w:rsid w:val="00A419AB"/>
    <w:rPr>
      <w:rFonts w:ascii="Calibri" w:hAnsi="Calibri" w:cs="Times New Roman"/>
      <w:sz w:val="20"/>
    </w:rPr>
  </w:style>
  <w:style w:type="character" w:styleId="FootnoteReference">
    <w:name w:val="footnote reference"/>
    <w:basedOn w:val="DefaultParagraphFont"/>
    <w:uiPriority w:val="99"/>
    <w:semiHidden/>
    <w:unhideWhenUsed/>
    <w:rsid w:val="00A419AB"/>
    <w:rPr>
      <w:vertAlign w:val="superscript"/>
    </w:rPr>
  </w:style>
  <w:style w:type="character" w:styleId="Hyperlink">
    <w:name w:val="Hyperlink"/>
    <w:basedOn w:val="DefaultParagraphFont"/>
    <w:uiPriority w:val="99"/>
    <w:unhideWhenUsed/>
    <w:rsid w:val="0006432F"/>
    <w:rPr>
      <w:color w:val="0563C1" w:themeColor="hyperlink"/>
      <w:u w:val="single"/>
    </w:rPr>
  </w:style>
  <w:style w:type="character" w:styleId="UnresolvedMention">
    <w:name w:val="Unresolved Mention"/>
    <w:basedOn w:val="DefaultParagraphFont"/>
    <w:uiPriority w:val="99"/>
    <w:semiHidden/>
    <w:unhideWhenUsed/>
    <w:rsid w:val="0006432F"/>
    <w:rPr>
      <w:color w:val="605E5C"/>
      <w:shd w:val="clear" w:color="auto" w:fill="E1DFDD"/>
    </w:rPr>
  </w:style>
  <w:style w:type="paragraph" w:customStyle="1" w:styleId="P68B1DB1-Normal1">
    <w:name w:val="P68B1DB1-Normal1"/>
    <w:basedOn w:val="Normal"/>
    <w:rPr>
      <w:rFonts w:ascii="Helvetica LT Std" w:hAnsi="Helvetica LT Std" w:cs="Arial"/>
      <w:b/>
      <w:sz w:val="32"/>
    </w:rPr>
  </w:style>
  <w:style w:type="paragraph" w:customStyle="1" w:styleId="P68B1DB1-Normal2">
    <w:name w:val="P68B1DB1-Normal2"/>
    <w:basedOn w:val="Normal"/>
    <w:rPr>
      <w:rFonts w:ascii="Helvetica LT Std" w:hAnsi="Helvetica LT Std" w:cs="Arial"/>
      <w:b/>
      <w:sz w:val="20"/>
    </w:rPr>
  </w:style>
  <w:style w:type="paragraph" w:customStyle="1" w:styleId="P68B1DB1-Normal3">
    <w:name w:val="P68B1DB1-Normal3"/>
    <w:basedOn w:val="Normal"/>
    <w:rPr>
      <w:rFonts w:ascii="Helvetica LT Std" w:hAnsi="Helvetica LT Std" w:cs="Arial"/>
    </w:rPr>
  </w:style>
  <w:style w:type="paragraph" w:customStyle="1" w:styleId="P68B1DB1-Normal4">
    <w:name w:val="P68B1DB1-Normal4"/>
    <w:basedOn w:val="Normal"/>
    <w:rPr>
      <w:rFonts w:ascii="Helvetica LT Std" w:hAnsi="Helvetica LT Std" w:cs="Arial"/>
      <w:b/>
      <w:sz w:val="24"/>
    </w:rPr>
  </w:style>
  <w:style w:type="paragraph" w:customStyle="1" w:styleId="P68B1DB1-ListParagraph5">
    <w:name w:val="P68B1DB1-ListParagraph5"/>
    <w:basedOn w:val="ListParagraph"/>
    <w:rPr>
      <w:rFonts w:ascii="Helvetica LT Std" w:hAnsi="Helvetica LT Std" w:cs="Arial"/>
    </w:rPr>
  </w:style>
  <w:style w:type="paragraph" w:customStyle="1" w:styleId="P68B1DB1-Normal6">
    <w:name w:val="P68B1DB1-Normal6"/>
    <w:basedOn w:val="Normal"/>
    <w:rPr>
      <w:rFonts w:ascii="Helvetica LT Std" w:hAnsi="Helvetica LT Std"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938183">
      <w:bodyDiv w:val="1"/>
      <w:marLeft w:val="0"/>
      <w:marRight w:val="0"/>
      <w:marTop w:val="0"/>
      <w:marBottom w:val="0"/>
      <w:divBdr>
        <w:top w:val="none" w:sz="0" w:space="0" w:color="auto"/>
        <w:left w:val="none" w:sz="0" w:space="0" w:color="auto"/>
        <w:bottom w:val="none" w:sz="0" w:space="0" w:color="auto"/>
        <w:right w:val="none" w:sz="0" w:space="0" w:color="auto"/>
      </w:divBdr>
    </w:div>
    <w:div w:id="189006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2.ed.gov/about/offices/list/ocr/letters/colleague-el-2015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D12E4C403378F47A618332D9916A030" ma:contentTypeVersion="3" ma:contentTypeDescription="Create a new document." ma:contentTypeScope="" ma:versionID="6ac4b79b0382c3939450016a27d0129a">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cde36a88d8ed0dc029bb35ffa8089f11"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556FC3-E344-468B-882F-2A0F1423DAD3}"/>
</file>

<file path=customXml/itemProps2.xml><?xml version="1.0" encoding="utf-8"?>
<ds:datastoreItem xmlns:ds="http://schemas.openxmlformats.org/officeDocument/2006/customXml" ds:itemID="{C70E6F5C-E11A-4001-A6C9-351D36F4E5A5}"/>
</file>

<file path=customXml/itemProps3.xml><?xml version="1.0" encoding="utf-8"?>
<ds:datastoreItem xmlns:ds="http://schemas.openxmlformats.org/officeDocument/2006/customXml" ds:itemID="{313B7F94-C907-40B5-BC15-6A081DA67AE2}"/>
</file>

<file path=customXml/itemProps4.xml><?xml version="1.0" encoding="utf-8"?>
<ds:datastoreItem xmlns:ds="http://schemas.openxmlformats.org/officeDocument/2006/customXml" ds:itemID="{F42578C0-7072-4782-82D3-473A139352D2}"/>
</file>

<file path=docProps/app.xml><?xml version="1.0" encoding="utf-8"?>
<Properties xmlns="http://schemas.openxmlformats.org/officeDocument/2006/extended-properties" xmlns:vt="http://schemas.openxmlformats.org/officeDocument/2006/docPropsVTypes">
  <Template>Normal.dotm</Template>
  <TotalTime>27</TotalTime>
  <Pages>1</Pages>
  <Words>402</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Links>
    <vt:vector size="6" baseType="variant">
      <vt:variant>
        <vt:i4>3014759</vt:i4>
      </vt:variant>
      <vt:variant>
        <vt:i4>0</vt:i4>
      </vt:variant>
      <vt:variant>
        <vt:i4>0</vt:i4>
      </vt:variant>
      <vt:variant>
        <vt:i4>5</vt:i4>
      </vt:variant>
      <vt:variant>
        <vt:lpwstr>https://www2.ed.gov/about/offices/list/ocr/letters/colleague-el-20150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Ellis</dc:creator>
  <cp:keywords/>
  <dc:description/>
  <cp:lastModifiedBy>Test5</cp:lastModifiedBy>
  <cp:revision>25</cp:revision>
  <cp:lastPrinted>2022-12-15T22:43:00Z</cp:lastPrinted>
  <dcterms:created xsi:type="dcterms:W3CDTF">2022-12-08T19:25:00Z</dcterms:created>
  <dcterms:modified xsi:type="dcterms:W3CDTF">2022-12-1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E4C403378F47A618332D9916A030</vt:lpwstr>
  </property>
  <property fmtid="{D5CDD505-2E9C-101B-9397-08002B2CF9AE}" pid="3" name="MediaServiceImageTags">
    <vt:lpwstr/>
  </property>
</Properties>
</file>